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BA31C1" w14:textId="77777777" w:rsidR="00631028" w:rsidRDefault="00631028" w:rsidP="00631028">
      <w:pPr>
        <w:rPr>
          <w:rStyle w:val="Siln"/>
        </w:rPr>
      </w:pPr>
      <w:r>
        <w:rPr>
          <w:rStyle w:val="Siln"/>
        </w:rPr>
        <w:t>Zadání pro žáka</w:t>
      </w:r>
    </w:p>
    <w:p w14:paraId="53C54DD0" w14:textId="5707AAC7" w:rsidR="000F677B" w:rsidRPr="00074E8F" w:rsidRDefault="000F677B" w:rsidP="00DE3100">
      <w:pPr>
        <w:jc w:val="both"/>
      </w:pPr>
      <w:r w:rsidRPr="00074E8F">
        <w:rPr>
          <w:rStyle w:val="Siln"/>
          <w:b w:val="0"/>
          <w:bCs w:val="0"/>
        </w:rPr>
        <w:t>Jak</w:t>
      </w:r>
      <w:r w:rsidR="004B6BE6" w:rsidRPr="00074E8F">
        <w:rPr>
          <w:rStyle w:val="Siln"/>
          <w:b w:val="0"/>
          <w:bCs w:val="0"/>
        </w:rPr>
        <w:t>, čím a k</w:t>
      </w:r>
      <w:r w:rsidR="00074E8F" w:rsidRPr="00074E8F">
        <w:rPr>
          <w:rStyle w:val="Siln"/>
          <w:b w:val="0"/>
          <w:bCs w:val="0"/>
        </w:rPr>
        <w:t>ý</w:t>
      </w:r>
      <w:r w:rsidR="004B6BE6" w:rsidRPr="00074E8F">
        <w:rPr>
          <w:rStyle w:val="Siln"/>
          <w:b w:val="0"/>
          <w:bCs w:val="0"/>
        </w:rPr>
        <w:t xml:space="preserve">m se nechávají ovlivnit děti v následujících situacích? Jedná se o vlivy </w:t>
      </w:r>
      <w:r w:rsidR="00074E8F" w:rsidRPr="00074E8F">
        <w:rPr>
          <w:rStyle w:val="Siln"/>
          <w:b w:val="0"/>
          <w:bCs w:val="0"/>
        </w:rPr>
        <w:t>pozitivní, negativní, dobrovolné či vynucené?</w:t>
      </w:r>
    </w:p>
    <w:p w14:paraId="606578AA" w14:textId="77777777" w:rsidR="00DE3100" w:rsidRDefault="0099156D" w:rsidP="00DE3100">
      <w:pPr>
        <w:pStyle w:val="Odstavecseseznamem"/>
        <w:numPr>
          <w:ilvl w:val="0"/>
          <w:numId w:val="24"/>
        </w:numPr>
        <w:jc w:val="both"/>
      </w:pPr>
      <w:r w:rsidRPr="00074E8F">
        <w:t xml:space="preserve">Standa tráví celé hodiny hraním počítačových her. </w:t>
      </w:r>
      <w:r w:rsidR="002777EF" w:rsidRPr="00074E8F">
        <w:t>Spolužáci se s ním tot</w:t>
      </w:r>
      <w:r w:rsidR="000F677B" w:rsidRPr="00074E8F">
        <w:t>i</w:t>
      </w:r>
      <w:r w:rsidR="002777EF" w:rsidRPr="00074E8F">
        <w:t>ž moc nebaví a jedin</w:t>
      </w:r>
      <w:r w:rsidR="00E057A9" w:rsidRPr="00074E8F">
        <w:t xml:space="preserve">ě v situacích, kdy líčí, čeho dosáhl hraním počítačových her, </w:t>
      </w:r>
      <w:r w:rsidR="001235BF" w:rsidRPr="00074E8F">
        <w:t>má pocit, že mu věnují pozornost.</w:t>
      </w:r>
    </w:p>
    <w:p w14:paraId="4A29584E" w14:textId="77777777" w:rsidR="00DE3100" w:rsidRDefault="00DE3100" w:rsidP="00DE3100">
      <w:pPr>
        <w:jc w:val="both"/>
      </w:pPr>
    </w:p>
    <w:p w14:paraId="2C14B326" w14:textId="29C407A1" w:rsidR="001235BF" w:rsidRDefault="001235BF" w:rsidP="00DE3100">
      <w:pPr>
        <w:pStyle w:val="Odstavecseseznamem"/>
        <w:numPr>
          <w:ilvl w:val="0"/>
          <w:numId w:val="24"/>
        </w:numPr>
        <w:jc w:val="both"/>
      </w:pPr>
      <w:r w:rsidRPr="00074E8F">
        <w:t xml:space="preserve">Sofie dostává dost peněz od babičky. </w:t>
      </w:r>
      <w:r w:rsidR="003665B7" w:rsidRPr="00074E8F">
        <w:t>Utrácí je tím, že si objednává oblečení na internetu</w:t>
      </w:r>
      <w:r w:rsidR="00C548D8" w:rsidRPr="00074E8F">
        <w:t xml:space="preserve">. Nemlže si pomoct, když něco pěkného na internetu vidí, nemůže na to přestat myslet a </w:t>
      </w:r>
      <w:r w:rsidR="000F677B" w:rsidRPr="00074E8F">
        <w:t xml:space="preserve">těš se, až to bude mít. </w:t>
      </w:r>
    </w:p>
    <w:p w14:paraId="7F4D2A49" w14:textId="77777777" w:rsidR="00DE3100" w:rsidRDefault="00DE3100" w:rsidP="00DE3100">
      <w:pPr>
        <w:jc w:val="both"/>
      </w:pPr>
    </w:p>
    <w:p w14:paraId="4F3C25EF" w14:textId="2963BE13" w:rsidR="00904484" w:rsidRPr="00074E8F" w:rsidRDefault="00904484" w:rsidP="00DE3100">
      <w:pPr>
        <w:pStyle w:val="Odstavecseseznamem"/>
        <w:numPr>
          <w:ilvl w:val="0"/>
          <w:numId w:val="24"/>
        </w:numPr>
        <w:jc w:val="both"/>
      </w:pPr>
      <w:r>
        <w:t xml:space="preserve">Paní Nováková </w:t>
      </w:r>
      <w:r w:rsidR="00DE0A44">
        <w:t xml:space="preserve">čeká každý den, až půjde Iveta ze školy domů. Zastaví ji na </w:t>
      </w:r>
      <w:r w:rsidR="00BC5FA7">
        <w:t>sc</w:t>
      </w:r>
      <w:r w:rsidR="00F864D0">
        <w:t>h</w:t>
      </w:r>
      <w:r w:rsidR="00BC5FA7">
        <w:t xml:space="preserve">odech v bytovce a </w:t>
      </w:r>
      <w:r>
        <w:t>říká I</w:t>
      </w:r>
      <w:r w:rsidR="009074D4">
        <w:t>vetě, že na ni všichni lidé zapomínají a neváží si toho, co p</w:t>
      </w:r>
      <w:r w:rsidR="00BC5FA7">
        <w:t>r</w:t>
      </w:r>
      <w:r w:rsidR="009074D4">
        <w:t xml:space="preserve">o </w:t>
      </w:r>
      <w:r w:rsidR="00BC5FA7">
        <w:t xml:space="preserve">ně </w:t>
      </w:r>
      <w:r w:rsidR="00D658D6">
        <w:t>paní Nováková udělala. Ivet</w:t>
      </w:r>
      <w:r w:rsidR="00F864D0">
        <w:t>ě je paní Novákové líto</w:t>
      </w:r>
      <w:r w:rsidR="00DE3100">
        <w:t>,</w:t>
      </w:r>
      <w:r w:rsidR="00F864D0">
        <w:t xml:space="preserve"> a</w:t>
      </w:r>
      <w:r w:rsidR="00D658D6">
        <w:t xml:space="preserve"> tak s</w:t>
      </w:r>
      <w:r w:rsidR="00F864D0">
        <w:t xml:space="preserve"> ní </w:t>
      </w:r>
      <w:r w:rsidR="00D658D6">
        <w:t>tráví dost času a poslouchá její příběhy o tom, jak jí všichni ublížili a ubližují. Neumí odejít</w:t>
      </w:r>
      <w:r w:rsidR="00DE0A44">
        <w:t xml:space="preserve">, i když je </w:t>
      </w:r>
      <w:r w:rsidR="00453C07">
        <w:t>často velmi nervózní z toho, že nestihne trénink</w:t>
      </w:r>
      <w:r w:rsidR="00DE0A44">
        <w:t xml:space="preserve">. </w:t>
      </w:r>
      <w:r w:rsidR="00F864D0">
        <w:t xml:space="preserve">Když se konečně </w:t>
      </w:r>
      <w:r w:rsidR="00F5020D">
        <w:t>s nějakou výmluvou Ivetě podaří odejít, mív</w:t>
      </w:r>
      <w:r w:rsidR="00FF74BF">
        <w:t>á</w:t>
      </w:r>
      <w:r w:rsidR="00F5020D">
        <w:t xml:space="preserve"> většinou výčitky a špatné myšlenky. </w:t>
      </w:r>
    </w:p>
    <w:p w14:paraId="25D425BF" w14:textId="77777777" w:rsidR="00DE3100" w:rsidRDefault="00DE3100" w:rsidP="00DE3100">
      <w:pPr>
        <w:jc w:val="both"/>
      </w:pPr>
    </w:p>
    <w:p w14:paraId="09D4403C" w14:textId="77777777" w:rsidR="00DE3100" w:rsidRDefault="00DE3100" w:rsidP="00DE3100">
      <w:pPr>
        <w:jc w:val="both"/>
      </w:pPr>
    </w:p>
    <w:p w14:paraId="15B33F00" w14:textId="56B8C7C2" w:rsidR="00631028" w:rsidRPr="00FF74BF" w:rsidRDefault="00FF74BF" w:rsidP="00DE3100">
      <w:pPr>
        <w:jc w:val="both"/>
      </w:pPr>
      <w:r w:rsidRPr="00FF74BF">
        <w:t xml:space="preserve">Je možné některou situaci nazvat manipulací? Proč? </w:t>
      </w:r>
    </w:p>
    <w:p w14:paraId="68FB138C" w14:textId="77777777" w:rsidR="00DE3100" w:rsidRPr="00FF74BF" w:rsidRDefault="00DE3100">
      <w:pPr>
        <w:jc w:val="both"/>
      </w:pPr>
    </w:p>
    <w:sectPr w:rsidR="00DE3100" w:rsidRPr="00FF74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E3386"/>
    <w:multiLevelType w:val="multilevel"/>
    <w:tmpl w:val="C5FE5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964055"/>
    <w:multiLevelType w:val="multilevel"/>
    <w:tmpl w:val="9704F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67168"/>
    <w:multiLevelType w:val="hybridMultilevel"/>
    <w:tmpl w:val="A36C13E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D0647"/>
    <w:multiLevelType w:val="hybridMultilevel"/>
    <w:tmpl w:val="F9561F1E"/>
    <w:lvl w:ilvl="0" w:tplc="185871D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0D5A56"/>
    <w:multiLevelType w:val="multilevel"/>
    <w:tmpl w:val="9AF42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8A2480"/>
    <w:multiLevelType w:val="multilevel"/>
    <w:tmpl w:val="0BBA5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D71CE3"/>
    <w:multiLevelType w:val="multilevel"/>
    <w:tmpl w:val="C0865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836BAC"/>
    <w:multiLevelType w:val="multilevel"/>
    <w:tmpl w:val="F15A9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BA04DD"/>
    <w:multiLevelType w:val="hybridMultilevel"/>
    <w:tmpl w:val="531CEF96"/>
    <w:lvl w:ilvl="0" w:tplc="D300516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C352133"/>
    <w:multiLevelType w:val="multilevel"/>
    <w:tmpl w:val="93DE1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512AFD"/>
    <w:multiLevelType w:val="multilevel"/>
    <w:tmpl w:val="F1C6E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BA118D"/>
    <w:multiLevelType w:val="hybridMultilevel"/>
    <w:tmpl w:val="A7088DF6"/>
    <w:lvl w:ilvl="0" w:tplc="ED96509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8D3B00"/>
    <w:multiLevelType w:val="multilevel"/>
    <w:tmpl w:val="5680F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2A31FD"/>
    <w:multiLevelType w:val="multilevel"/>
    <w:tmpl w:val="F94205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C24F76"/>
    <w:multiLevelType w:val="multilevel"/>
    <w:tmpl w:val="59488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61D4C99"/>
    <w:multiLevelType w:val="multilevel"/>
    <w:tmpl w:val="80AA8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D550F0"/>
    <w:multiLevelType w:val="multilevel"/>
    <w:tmpl w:val="8064F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C0A22D1"/>
    <w:multiLevelType w:val="multilevel"/>
    <w:tmpl w:val="A62C8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3746F9"/>
    <w:multiLevelType w:val="multilevel"/>
    <w:tmpl w:val="E9E8F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7F4C0C"/>
    <w:multiLevelType w:val="multilevel"/>
    <w:tmpl w:val="49582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B855CE"/>
    <w:multiLevelType w:val="hybridMultilevel"/>
    <w:tmpl w:val="219256B8"/>
    <w:lvl w:ilvl="0" w:tplc="8334CD20">
      <w:start w:val="1"/>
      <w:numFmt w:val="decimal"/>
      <w:pStyle w:val="kol-zadn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68774D7"/>
    <w:multiLevelType w:val="hybridMultilevel"/>
    <w:tmpl w:val="16B47444"/>
    <w:lvl w:ilvl="0" w:tplc="C4A6CB8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151E8C"/>
    <w:multiLevelType w:val="hybridMultilevel"/>
    <w:tmpl w:val="0EC62E1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1F7997"/>
    <w:multiLevelType w:val="hybridMultilevel"/>
    <w:tmpl w:val="318AFE0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1061560">
    <w:abstractNumId w:val="16"/>
  </w:num>
  <w:num w:numId="2" w16cid:durableId="466629427">
    <w:abstractNumId w:val="15"/>
  </w:num>
  <w:num w:numId="3" w16cid:durableId="1871720432">
    <w:abstractNumId w:val="1"/>
  </w:num>
  <w:num w:numId="4" w16cid:durableId="1415394482">
    <w:abstractNumId w:val="5"/>
  </w:num>
  <w:num w:numId="5" w16cid:durableId="1587376295">
    <w:abstractNumId w:val="7"/>
  </w:num>
  <w:num w:numId="6" w16cid:durableId="83570647">
    <w:abstractNumId w:val="9"/>
  </w:num>
  <w:num w:numId="7" w16cid:durableId="857160310">
    <w:abstractNumId w:val="13"/>
  </w:num>
  <w:num w:numId="8" w16cid:durableId="2145655640">
    <w:abstractNumId w:val="14"/>
  </w:num>
  <w:num w:numId="9" w16cid:durableId="1862620357">
    <w:abstractNumId w:val="6"/>
  </w:num>
  <w:num w:numId="10" w16cid:durableId="1541823132">
    <w:abstractNumId w:val="12"/>
  </w:num>
  <w:num w:numId="11" w16cid:durableId="373315125">
    <w:abstractNumId w:val="10"/>
  </w:num>
  <w:num w:numId="12" w16cid:durableId="54745727">
    <w:abstractNumId w:val="18"/>
  </w:num>
  <w:num w:numId="13" w16cid:durableId="358820618">
    <w:abstractNumId w:val="20"/>
  </w:num>
  <w:num w:numId="14" w16cid:durableId="1860315144">
    <w:abstractNumId w:val="8"/>
  </w:num>
  <w:num w:numId="15" w16cid:durableId="1685790534">
    <w:abstractNumId w:val="11"/>
  </w:num>
  <w:num w:numId="16" w16cid:durableId="2129809088">
    <w:abstractNumId w:val="21"/>
  </w:num>
  <w:num w:numId="17" w16cid:durableId="1534463480">
    <w:abstractNumId w:val="22"/>
  </w:num>
  <w:num w:numId="18" w16cid:durableId="1399009776">
    <w:abstractNumId w:val="0"/>
  </w:num>
  <w:num w:numId="19" w16cid:durableId="947736178">
    <w:abstractNumId w:val="17"/>
  </w:num>
  <w:num w:numId="20" w16cid:durableId="802424785">
    <w:abstractNumId w:val="4"/>
  </w:num>
  <w:num w:numId="21" w16cid:durableId="1934049861">
    <w:abstractNumId w:val="19"/>
  </w:num>
  <w:num w:numId="22" w16cid:durableId="1222062404">
    <w:abstractNumId w:val="3"/>
  </w:num>
  <w:num w:numId="23" w16cid:durableId="1931037235">
    <w:abstractNumId w:val="2"/>
  </w:num>
  <w:num w:numId="24" w16cid:durableId="3918496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MwNTQ3NzQ0MzSyMDFX0lEKTi0uzszPAykwrAUAfirlVSwAAAA="/>
  </w:docVars>
  <w:rsids>
    <w:rsidRoot w:val="00631028"/>
    <w:rsid w:val="0001004F"/>
    <w:rsid w:val="00010876"/>
    <w:rsid w:val="00017997"/>
    <w:rsid w:val="00052E21"/>
    <w:rsid w:val="000671BB"/>
    <w:rsid w:val="00074E8F"/>
    <w:rsid w:val="000F4A1E"/>
    <w:rsid w:val="000F677B"/>
    <w:rsid w:val="001235BF"/>
    <w:rsid w:val="001236AB"/>
    <w:rsid w:val="00145B9C"/>
    <w:rsid w:val="0015708C"/>
    <w:rsid w:val="001825D7"/>
    <w:rsid w:val="00183209"/>
    <w:rsid w:val="00184F08"/>
    <w:rsid w:val="00187A48"/>
    <w:rsid w:val="00197C53"/>
    <w:rsid w:val="001A6683"/>
    <w:rsid w:val="001A7B86"/>
    <w:rsid w:val="001C09E9"/>
    <w:rsid w:val="001C4EF0"/>
    <w:rsid w:val="001E5B55"/>
    <w:rsid w:val="001F2585"/>
    <w:rsid w:val="002134C0"/>
    <w:rsid w:val="00227404"/>
    <w:rsid w:val="00240546"/>
    <w:rsid w:val="00241D87"/>
    <w:rsid w:val="002547C2"/>
    <w:rsid w:val="00257B8E"/>
    <w:rsid w:val="00257C73"/>
    <w:rsid w:val="002667AB"/>
    <w:rsid w:val="002777EF"/>
    <w:rsid w:val="00280106"/>
    <w:rsid w:val="002900C6"/>
    <w:rsid w:val="00295BC4"/>
    <w:rsid w:val="002B63E7"/>
    <w:rsid w:val="002C35D8"/>
    <w:rsid w:val="002E0123"/>
    <w:rsid w:val="002E7C60"/>
    <w:rsid w:val="002F7C0F"/>
    <w:rsid w:val="00324F2F"/>
    <w:rsid w:val="003309AE"/>
    <w:rsid w:val="0035313F"/>
    <w:rsid w:val="003665B7"/>
    <w:rsid w:val="003920D4"/>
    <w:rsid w:val="0039375F"/>
    <w:rsid w:val="003A1FD1"/>
    <w:rsid w:val="003D07B8"/>
    <w:rsid w:val="003E1F84"/>
    <w:rsid w:val="00400AC9"/>
    <w:rsid w:val="004032DE"/>
    <w:rsid w:val="00412118"/>
    <w:rsid w:val="00415B9F"/>
    <w:rsid w:val="00436A6F"/>
    <w:rsid w:val="00450779"/>
    <w:rsid w:val="00453C07"/>
    <w:rsid w:val="0045729A"/>
    <w:rsid w:val="00471210"/>
    <w:rsid w:val="00471A1F"/>
    <w:rsid w:val="004A6081"/>
    <w:rsid w:val="004B69DC"/>
    <w:rsid w:val="004B6BE6"/>
    <w:rsid w:val="004D1FCD"/>
    <w:rsid w:val="0053418A"/>
    <w:rsid w:val="00544AAC"/>
    <w:rsid w:val="00554316"/>
    <w:rsid w:val="00555AF7"/>
    <w:rsid w:val="00585EC2"/>
    <w:rsid w:val="00586320"/>
    <w:rsid w:val="0059096A"/>
    <w:rsid w:val="00590E9D"/>
    <w:rsid w:val="00597FEC"/>
    <w:rsid w:val="0060352D"/>
    <w:rsid w:val="00631028"/>
    <w:rsid w:val="00647CFC"/>
    <w:rsid w:val="0065283C"/>
    <w:rsid w:val="006C4035"/>
    <w:rsid w:val="006E714A"/>
    <w:rsid w:val="006F185C"/>
    <w:rsid w:val="00717153"/>
    <w:rsid w:val="007201F5"/>
    <w:rsid w:val="007328DF"/>
    <w:rsid w:val="00744C5C"/>
    <w:rsid w:val="00763A43"/>
    <w:rsid w:val="007C23FF"/>
    <w:rsid w:val="007D0D50"/>
    <w:rsid w:val="0082038A"/>
    <w:rsid w:val="00843854"/>
    <w:rsid w:val="00852275"/>
    <w:rsid w:val="00873123"/>
    <w:rsid w:val="00874C64"/>
    <w:rsid w:val="00882376"/>
    <w:rsid w:val="008D2BA3"/>
    <w:rsid w:val="008D670E"/>
    <w:rsid w:val="00902CA9"/>
    <w:rsid w:val="00904484"/>
    <w:rsid w:val="009074D4"/>
    <w:rsid w:val="0093025F"/>
    <w:rsid w:val="009415C6"/>
    <w:rsid w:val="00945444"/>
    <w:rsid w:val="00973CC9"/>
    <w:rsid w:val="00976D0E"/>
    <w:rsid w:val="00984CA4"/>
    <w:rsid w:val="0099156D"/>
    <w:rsid w:val="00995174"/>
    <w:rsid w:val="00997B65"/>
    <w:rsid w:val="009C6B42"/>
    <w:rsid w:val="009E3175"/>
    <w:rsid w:val="00A03326"/>
    <w:rsid w:val="00A1075C"/>
    <w:rsid w:val="00A77206"/>
    <w:rsid w:val="00A86E88"/>
    <w:rsid w:val="00A95E2C"/>
    <w:rsid w:val="00AB05E7"/>
    <w:rsid w:val="00B021A3"/>
    <w:rsid w:val="00B10647"/>
    <w:rsid w:val="00B263E1"/>
    <w:rsid w:val="00B32DD5"/>
    <w:rsid w:val="00BB3F83"/>
    <w:rsid w:val="00BC1CE3"/>
    <w:rsid w:val="00BC5FA7"/>
    <w:rsid w:val="00BD6DEC"/>
    <w:rsid w:val="00BF5E9A"/>
    <w:rsid w:val="00C0423E"/>
    <w:rsid w:val="00C107B1"/>
    <w:rsid w:val="00C548D8"/>
    <w:rsid w:val="00CA6703"/>
    <w:rsid w:val="00D32F89"/>
    <w:rsid w:val="00D658D6"/>
    <w:rsid w:val="00D87FDC"/>
    <w:rsid w:val="00D95987"/>
    <w:rsid w:val="00DA3B30"/>
    <w:rsid w:val="00DA7967"/>
    <w:rsid w:val="00DC1D2F"/>
    <w:rsid w:val="00DE0A44"/>
    <w:rsid w:val="00DE3100"/>
    <w:rsid w:val="00E02443"/>
    <w:rsid w:val="00E02B37"/>
    <w:rsid w:val="00E057A9"/>
    <w:rsid w:val="00E1560D"/>
    <w:rsid w:val="00E15EFA"/>
    <w:rsid w:val="00E232CE"/>
    <w:rsid w:val="00E47700"/>
    <w:rsid w:val="00E524A8"/>
    <w:rsid w:val="00E53D27"/>
    <w:rsid w:val="00E55D11"/>
    <w:rsid w:val="00E7717A"/>
    <w:rsid w:val="00EB5336"/>
    <w:rsid w:val="00EB6E37"/>
    <w:rsid w:val="00EC6C7E"/>
    <w:rsid w:val="00EE32A2"/>
    <w:rsid w:val="00EF7FCC"/>
    <w:rsid w:val="00F06AF8"/>
    <w:rsid w:val="00F26DD7"/>
    <w:rsid w:val="00F35BD4"/>
    <w:rsid w:val="00F5020D"/>
    <w:rsid w:val="00F864D0"/>
    <w:rsid w:val="00FA6137"/>
    <w:rsid w:val="00FA78D3"/>
    <w:rsid w:val="00FB0F66"/>
    <w:rsid w:val="00FE2BD7"/>
    <w:rsid w:val="00FE34AF"/>
    <w:rsid w:val="00FE5491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1C7432"/>
  <w15:chartTrackingRefBased/>
  <w15:docId w15:val="{30D937F2-1D1B-45FA-8254-17BBE0D00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310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310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31028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6310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631028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6310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6310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6310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6310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31028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3102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31028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631028"/>
    <w:rPr>
      <w:rFonts w:eastAsiaTheme="majorEastAsia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rsid w:val="00631028"/>
    <w:rPr>
      <w:rFonts w:eastAsiaTheme="majorEastAsia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631028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631028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631028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631028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6310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6310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6310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6310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6310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631028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631028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631028"/>
    <w:rPr>
      <w:i/>
      <w:iCs/>
      <w:color w:val="2E74B5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631028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31028"/>
    <w:rPr>
      <w:i/>
      <w:iCs/>
      <w:color w:val="2E74B5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631028"/>
    <w:rPr>
      <w:b/>
      <w:bCs/>
      <w:smallCaps/>
      <w:color w:val="2E74B5" w:themeColor="accent1" w:themeShade="BF"/>
      <w:spacing w:val="5"/>
    </w:rPr>
  </w:style>
  <w:style w:type="character" w:styleId="Siln">
    <w:name w:val="Strong"/>
    <w:basedOn w:val="Standardnpsmoodstavce"/>
    <w:uiPriority w:val="22"/>
    <w:qFormat/>
    <w:rsid w:val="00631028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6310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631028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6C403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C403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C403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403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C4035"/>
    <w:rPr>
      <w:b/>
      <w:bCs/>
      <w:sz w:val="20"/>
      <w:szCs w:val="20"/>
    </w:rPr>
  </w:style>
  <w:style w:type="paragraph" w:customStyle="1" w:styleId="kol-zadn">
    <w:name w:val="Úkol - zadání"/>
    <w:basedOn w:val="Normln"/>
    <w:link w:val="kol-zadnChar"/>
    <w:uiPriority w:val="99"/>
    <w:rsid w:val="002C35D8"/>
    <w:pPr>
      <w:numPr>
        <w:numId w:val="13"/>
      </w:numPr>
      <w:spacing w:line="240" w:lineRule="auto"/>
      <w:ind w:left="1068" w:right="401"/>
    </w:pPr>
    <w:rPr>
      <w:rFonts w:ascii="Arial" w:eastAsia="Calibri" w:hAnsi="Arial" w:cs="Arial"/>
      <w:b/>
      <w:bCs/>
      <w:noProof/>
      <w:kern w:val="0"/>
      <w:sz w:val="24"/>
      <w:szCs w:val="24"/>
      <w14:ligatures w14:val="none"/>
    </w:rPr>
  </w:style>
  <w:style w:type="character" w:customStyle="1" w:styleId="kol-zadnChar">
    <w:name w:val="Úkol - zadání Char"/>
    <w:link w:val="kol-zadn"/>
    <w:uiPriority w:val="99"/>
    <w:locked/>
    <w:rsid w:val="002C35D8"/>
    <w:rPr>
      <w:rFonts w:ascii="Arial" w:eastAsia="Calibri" w:hAnsi="Arial" w:cs="Arial"/>
      <w:b/>
      <w:bCs/>
      <w:noProof/>
      <w:kern w:val="0"/>
      <w:sz w:val="24"/>
      <w:szCs w:val="24"/>
      <w14:ligatures w14:val="none"/>
    </w:rPr>
  </w:style>
  <w:style w:type="character" w:styleId="Nevyeenzmnka">
    <w:name w:val="Unresolved Mention"/>
    <w:basedOn w:val="Standardnpsmoodstavce"/>
    <w:uiPriority w:val="99"/>
    <w:semiHidden/>
    <w:unhideWhenUsed/>
    <w:rsid w:val="00A0332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F26D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6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Stará</dc:creator>
  <cp:keywords/>
  <dc:description/>
  <cp:lastModifiedBy>Havlínová Hana</cp:lastModifiedBy>
  <cp:revision>3</cp:revision>
  <dcterms:created xsi:type="dcterms:W3CDTF">2024-12-20T11:14:00Z</dcterms:created>
  <dcterms:modified xsi:type="dcterms:W3CDTF">2024-12-20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a7e445-18fc-4ed6-b0b0-06f23bd13230</vt:lpwstr>
  </property>
</Properties>
</file>